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0D7CC0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0D7CC0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0D7CC0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proofErr w:type="spellEnd"/>
    </w:p>
    <w:p w14:paraId="0F56D40A" w14:textId="7F8C054D" w:rsidR="005D73AA" w:rsidRPr="000D7CC0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0D7CC0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0D7CC0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0D7CC0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0D7CC0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0D7CC0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0D7CC0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0D7CC0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0D7CC0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416F55C7" w14:textId="31B788FB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0ED9A0" wp14:editId="7FC5744E">
                <wp:simplePos x="0" y="0"/>
                <wp:positionH relativeFrom="column">
                  <wp:posOffset>8890</wp:posOffset>
                </wp:positionH>
                <wp:positionV relativeFrom="paragraph">
                  <wp:posOffset>23495</wp:posOffset>
                </wp:positionV>
                <wp:extent cx="5267325" cy="14668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7325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6EA19" w14:textId="09934C76" w:rsidR="002A6655" w:rsidRPr="00CE2D1C" w:rsidRDefault="002A66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E2D1C">
                              <w:rPr>
                                <w:b/>
                                <w:bCs/>
                              </w:rPr>
                              <w:t>General Instruction:</w:t>
                            </w:r>
                          </w:p>
                          <w:p w14:paraId="72E8FA72" w14:textId="5458ECBE" w:rsidR="002A6655" w:rsidRDefault="002A6655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For each heading place your contents</w:t>
                            </w:r>
                          </w:p>
                          <w:p w14:paraId="727F0A4A" w14:textId="262D46F9" w:rsidR="002A6655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Refer URL’s wherever specified and place your result.</w:t>
                            </w:r>
                          </w:p>
                          <w:p w14:paraId="320890BB" w14:textId="338E6170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lace screenshots wherever required and present your understanding from the output.</w:t>
                            </w:r>
                          </w:p>
                          <w:p w14:paraId="783CDD20" w14:textId="0E0DC679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an also refer additional references wherever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ED9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7pt;margin-top:1.85pt;width:414.75pt;height:11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">
                <v:textbox>
                  <w:txbxContent>
                    <w:p w14:paraId="2EB6EA19" w14:textId="09934C76" w:rsidR="002A6655" w:rsidRPr="00CE2D1C" w:rsidRDefault="002A6655">
                      <w:pPr>
                        <w:rPr>
                          <w:b/>
                          <w:bCs/>
                        </w:rPr>
                      </w:pPr>
                      <w:r w:rsidRPr="00CE2D1C">
                        <w:rPr>
                          <w:b/>
                          <w:bCs/>
                        </w:rPr>
                        <w:t>General Instruction:</w:t>
                      </w:r>
                    </w:p>
                    <w:p w14:paraId="72E8FA72" w14:textId="5458ECBE" w:rsidR="002A6655" w:rsidRDefault="002A6655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For each heading place your contents</w:t>
                      </w:r>
                    </w:p>
                    <w:p w14:paraId="727F0A4A" w14:textId="262D46F9" w:rsidR="002A6655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Refer URL’s wherever specified and place your result.</w:t>
                      </w:r>
                    </w:p>
                    <w:p w14:paraId="320890BB" w14:textId="338E6170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lace screenshots wherever required and present your understanding from the output.</w:t>
                      </w:r>
                    </w:p>
                    <w:p w14:paraId="783CDD20" w14:textId="0E0DC679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an also refer additional references wherever requi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510F0E" w14:textId="77777777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C19D23" w14:textId="77777777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D66D8FE" w14:textId="77777777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2B2ABF" w14:textId="77777777" w:rsidR="002A6655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0271BF" w14:textId="77777777" w:rsidR="002A6655" w:rsidRPr="000D7CC0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0D7CC0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0D7CC0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0D7CC0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0D7CC0" w:rsidRDefault="00355BE0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0D7CC0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0D7CC0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0D7CC0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0D7CC0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0D7CC0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0D7CC0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F650BF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0D7CC0" w:rsidRDefault="00F650BF" w:rsidP="00F650BF">
      <w:pPr>
        <w:rPr>
          <w:rFonts w:ascii="Times New Roman" w:hAnsi="Times New Roman" w:cs="Times New Roman"/>
          <w:b/>
        </w:rPr>
      </w:pPr>
      <w:r w:rsidRPr="000D7CC0">
        <w:rPr>
          <w:rFonts w:ascii="Times New Roman" w:hAnsi="Times New Roman" w:cs="Times New Roman"/>
          <w:b/>
        </w:rPr>
        <w:t>Analysis</w:t>
      </w:r>
      <w:r w:rsidRPr="000D7CC0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  <w:bCs/>
        </w:rPr>
        <w:t>1.</w:t>
      </w:r>
      <w:r w:rsidRPr="000D7CC0">
        <w:rPr>
          <w:rFonts w:ascii="Times New Roman" w:hAnsi="Times New Roman" w:cs="Times New Roman"/>
          <w:b/>
        </w:rPr>
        <w:t xml:space="preserve"> </w:t>
      </w:r>
      <w:r w:rsidRPr="000D7CC0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0D7CC0" w:rsidRDefault="00F650BF" w:rsidP="00F650BF">
      <w:pPr>
        <w:rPr>
          <w:rFonts w:ascii="Times New Roman" w:hAnsi="Times New Roman" w:cs="Times New Roman"/>
        </w:rPr>
      </w:pPr>
    </w:p>
    <w:p w14:paraId="6A5DC18E" w14:textId="77777777" w:rsidR="00F650BF" w:rsidRPr="000D7CC0" w:rsidRDefault="00F650BF" w:rsidP="00F650BF">
      <w:pPr>
        <w:rPr>
          <w:rFonts w:ascii="Times New Roman" w:hAnsi="Times New Roman" w:cs="Times New Roman"/>
          <w:b/>
        </w:rPr>
      </w:pPr>
      <w:r w:rsidRPr="000D7CC0">
        <w:rPr>
          <w:rFonts w:ascii="Times New Roman" w:hAnsi="Times New Roman" w:cs="Times New Roman"/>
          <w:b/>
        </w:rPr>
        <w:t>Analytics</w:t>
      </w:r>
      <w:r w:rsidRPr="000D7CC0">
        <w:rPr>
          <w:rFonts w:ascii="Times New Roman" w:hAnsi="Times New Roman" w:cs="Times New Roman"/>
          <w:b/>
        </w:rPr>
        <w:tab/>
      </w:r>
      <w:r w:rsidRPr="000D7CC0">
        <w:rPr>
          <w:rFonts w:ascii="Times New Roman" w:hAnsi="Times New Roman" w:cs="Times New Roman"/>
          <w:b/>
        </w:rPr>
        <w:tab/>
        <w:t>[Historical data]</w:t>
      </w:r>
      <w:r w:rsidRPr="000D7CC0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0D7CC0">
        <w:rPr>
          <w:rFonts w:ascii="Times New Roman" w:hAnsi="Times New Roman" w:cs="Times New Roman"/>
        </w:rPr>
        <w:t>analyze</w:t>
      </w:r>
      <w:proofErr w:type="spellEnd"/>
      <w:r w:rsidRPr="000D7CC0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0D7CC0" w:rsidRDefault="00F650BF" w:rsidP="00F650BF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0D7CC0" w:rsidRDefault="00F650B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F650BF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Block Diagram</w:t>
      </w:r>
    </w:p>
    <w:p w14:paraId="1F9C5562" w14:textId="29A59C16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5.</w:t>
      </w:r>
      <w:r w:rsidR="007C2B5C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Preprocessing</w:t>
      </w:r>
    </w:p>
    <w:p w14:paraId="5BA062BF" w14:textId="49009927" w:rsidR="004E1557" w:rsidRPr="000D7CC0" w:rsidRDefault="00753D16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5.a Image Processing in Spatial Domain</w:t>
      </w:r>
      <w:r w:rsidR="007C2B5C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(Filter</w:t>
      </w:r>
      <w:r w:rsidR="00C658A2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 w:rsidR="004E1557" w:rsidRPr="000D7CC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F93219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0D7CC0" w:rsidRDefault="004E1557" w:rsidP="004E1557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0D7CC0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0D7CC0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0D7CC0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0D7CC0" w:rsidRDefault="007C2B5C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0D7CC0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0D7CC0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0D7CC0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0D7CC0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0D7CC0" w:rsidRDefault="00753D16" w:rsidP="00355BE0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0D7CC0" w:rsidRDefault="00AD7866" w:rsidP="00AD7866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0D7CC0" w:rsidRDefault="00AD7866" w:rsidP="00AD7866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0D7CC0" w:rsidRDefault="00AD7866" w:rsidP="00AD7866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0D7CC0" w:rsidRDefault="00AD7866" w:rsidP="00AD7866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0D7CC0" w:rsidRDefault="00AD7866" w:rsidP="00AD7866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0D7CC0" w:rsidRDefault="00AD7866" w:rsidP="00AD7866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0D7CC0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0D7CC0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0D7CC0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0D7CC0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0D7CC0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0D7CC0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0D7CC0" w:rsidRDefault="00AD7866" w:rsidP="00AD7866">
      <w:pPr>
        <w:jc w:val="both"/>
        <w:rPr>
          <w:rFonts w:ascii="Times New Roman" w:hAnsi="Times New Roman" w:cs="Times New Roman"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0D7CC0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D7CC0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77777777" w:rsidR="00AD7866" w:rsidRPr="000D7CC0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D7CC0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proofErr w:type="spellStart"/>
      <w:r w:rsidRPr="000D7CC0">
        <w:rPr>
          <w:rFonts w:ascii="Times New Roman" w:hAnsi="Times New Roman" w:cs="Times New Roman"/>
          <w:sz w:val="24"/>
          <w:szCs w:val="24"/>
        </w:rPr>
        <w:t>fourier</w:t>
      </w:r>
      <w:proofErr w:type="spellEnd"/>
      <w:r w:rsidRPr="000D7CC0">
        <w:rPr>
          <w:rFonts w:ascii="Times New Roman" w:hAnsi="Times New Roman" w:cs="Times New Roman"/>
          <w:sz w:val="24"/>
          <w:szCs w:val="24"/>
        </w:rPr>
        <w:t xml:space="preserve"> transform.</w:t>
      </w:r>
    </w:p>
    <w:p w14:paraId="31686546" w14:textId="77777777" w:rsidR="00AD7866" w:rsidRPr="000D7CC0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0733FE22" w:rsidR="0079122B" w:rsidRPr="000D7CC0" w:rsidRDefault="0079122B" w:rsidP="0079122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3018114A" w:rsidR="00AD786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0D7CC0" w14:paraId="5E8D4136" w14:textId="77777777" w:rsidTr="008C72D7">
        <w:tc>
          <w:tcPr>
            <w:tcW w:w="3092" w:type="dxa"/>
          </w:tcPr>
          <w:p w14:paraId="7F1CE116" w14:textId="7777777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:rsidRPr="000D7CC0" w14:paraId="4521923A" w14:textId="77777777" w:rsidTr="008C72D7">
        <w:tc>
          <w:tcPr>
            <w:tcW w:w="3092" w:type="dxa"/>
          </w:tcPr>
          <w:p w14:paraId="6C0B8AEF" w14:textId="15722827" w:rsidR="008C72D7" w:rsidRPr="000D7CC0" w:rsidRDefault="005226F4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1CA55087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AF6A8EA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0D7CC0" w14:paraId="3FDE7B86" w14:textId="77777777" w:rsidTr="008C72D7">
        <w:tc>
          <w:tcPr>
            <w:tcW w:w="3092" w:type="dxa"/>
          </w:tcPr>
          <w:p w14:paraId="33F38EC4" w14:textId="7C96C835" w:rsidR="008C72D7" w:rsidRPr="000D7CC0" w:rsidRDefault="00B54DA8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es</w:t>
            </w:r>
          </w:p>
        </w:tc>
        <w:tc>
          <w:tcPr>
            <w:tcW w:w="3114" w:type="dxa"/>
          </w:tcPr>
          <w:p w14:paraId="21B8CAEC" w14:textId="7C08FAA5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9659AA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0D7CC0" w14:paraId="0259E7D4" w14:textId="77777777" w:rsidTr="008C72D7">
        <w:tc>
          <w:tcPr>
            <w:tcW w:w="3092" w:type="dxa"/>
          </w:tcPr>
          <w:p w14:paraId="5535A3A9" w14:textId="39AA7625" w:rsidR="008C72D7" w:rsidRPr="000D7CC0" w:rsidRDefault="00B54DA8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I</w:t>
            </w:r>
          </w:p>
        </w:tc>
        <w:tc>
          <w:tcPr>
            <w:tcW w:w="3114" w:type="dxa"/>
          </w:tcPr>
          <w:p w14:paraId="05D47E63" w14:textId="7FCC7588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4EB48E85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0D7CC0" w14:paraId="00EA0050" w14:textId="77777777" w:rsidTr="008C72D7">
        <w:tc>
          <w:tcPr>
            <w:tcW w:w="3092" w:type="dxa"/>
          </w:tcPr>
          <w:p w14:paraId="4E1F6789" w14:textId="39A2946A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EB9D162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C771050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0D7CC0" w14:paraId="08E12B05" w14:textId="77777777" w:rsidTr="008C72D7">
        <w:tc>
          <w:tcPr>
            <w:tcW w:w="3092" w:type="dxa"/>
          </w:tcPr>
          <w:p w14:paraId="2C1AA4ED" w14:textId="63888ECD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692C4CBB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2D246B12" w:rsidR="008C72D7" w:rsidRPr="000D7CC0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Pr="000D7CC0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7.Feature Detection and Tracking</w:t>
      </w:r>
    </w:p>
    <w:p w14:paraId="049465DF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Provide algorithm, output and observation from output]</w:t>
      </w:r>
    </w:p>
    <w:p w14:paraId="056AA21F" w14:textId="2ECE814F" w:rsidR="00AB55E7" w:rsidRPr="000D7CC0" w:rsidRDefault="00AB55E7" w:rsidP="00AB55E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</w:p>
    <w:p w14:paraId="5DED1668" w14:textId="7D53808E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720A" w14:textId="312B29DD" w:rsidR="00AB55E7" w:rsidRPr="000D7CC0" w:rsidRDefault="00AB55E7" w:rsidP="00AB55E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SIFT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6000D6CD" w14:textId="43437064" w:rsidR="00AB55E7" w:rsidRPr="000D7CC0" w:rsidRDefault="00293C3D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B4D91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3D6957" w14:textId="40FDB1D6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75A9BA8E" w:rsidR="00AB55E7" w:rsidRPr="000D7CC0" w:rsidRDefault="00AB55E7" w:rsidP="00AB55E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2CD9BB06" wp14:editId="37E8AE1F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</w:p>
    <w:p w14:paraId="58D1D32B" w14:textId="77777777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77777777" w:rsidR="00AB55E7" w:rsidRPr="000D7CC0" w:rsidRDefault="00AB55E7" w:rsidP="00AB55E7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</w:p>
    <w:p w14:paraId="608C0D41" w14:textId="77777777" w:rsidR="00AB55E7" w:rsidRPr="000D7CC0" w:rsidRDefault="00AB55E7" w:rsidP="00AB55E7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0D7CC0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0D7CC0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0D7CC0" w:rsidRDefault="00293C3D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0D7CC0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0D7CC0" w:rsidRDefault="00AB55E7" w:rsidP="00F31831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tation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0D7CC0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7777777" w:rsidR="00AB55E7" w:rsidRPr="000D7CC0" w:rsidRDefault="00AB55E7" w:rsidP="00AB55E7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30A14538" w14:textId="375522E4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3A01AA" w14:textId="7FADBAE2" w:rsidR="00AB55E7" w:rsidRPr="000D7CC0" w:rsidRDefault="00AB55E7" w:rsidP="00AB55E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E76EF4" w14:textId="37987469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B6BDF4" w14:textId="73A2235D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338C04" w14:textId="0A8F3838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6C69C0" w14:textId="6121C76F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ECE19C" w14:textId="05981A48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34F241" w14:textId="77777777" w:rsidR="00F31831" w:rsidRPr="000D7CC0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5EC1FB" w14:textId="0FC55B4A" w:rsidR="00AB55E7" w:rsidRPr="000D7CC0" w:rsidRDefault="00AB55E7" w:rsidP="00AB55E7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D7C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aling</w:t>
      </w:r>
    </w:p>
    <w:p w14:paraId="214BEF64" w14:textId="792B8A12" w:rsidR="00F31831" w:rsidRPr="000D7CC0" w:rsidRDefault="00F31831" w:rsidP="00F31831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EF07615" w14:textId="77777777" w:rsidR="00F31831" w:rsidRPr="000D7CC0" w:rsidRDefault="00F31831" w:rsidP="00F31831">
      <w:pPr>
        <w:pStyle w:val="Heading4"/>
        <w:numPr>
          <w:ilvl w:val="0"/>
          <w:numId w:val="15"/>
        </w:numPr>
        <w:shd w:val="clear" w:color="auto" w:fill="FFFFFF"/>
        <w:spacing w:before="240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0D7CC0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Affine Transformation</w:t>
      </w:r>
    </w:p>
    <w:p w14:paraId="69EEFD29" w14:textId="65DEEF76" w:rsidR="00F31831" w:rsidRPr="000D7CC0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D7CC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6AA87E" wp14:editId="5CCEE328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58179" w14:textId="77777777" w:rsidR="00F31831" w:rsidRPr="000D7CC0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1072FFB7" w14:textId="77777777" w:rsidR="00F31831" w:rsidRPr="000D7CC0" w:rsidRDefault="00F31831" w:rsidP="00F31831">
      <w:pPr>
        <w:pStyle w:val="Heading4"/>
        <w:numPr>
          <w:ilvl w:val="0"/>
          <w:numId w:val="15"/>
        </w:numPr>
        <w:shd w:val="clear" w:color="auto" w:fill="FFFFFF"/>
        <w:spacing w:before="240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0D7CC0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Perspective Transformation</w:t>
      </w:r>
    </w:p>
    <w:p w14:paraId="26C8BF96" w14:textId="54EE1CFC" w:rsidR="00F31831" w:rsidRPr="000D7CC0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D7CC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0D7CC0" w:rsidRDefault="00F31831" w:rsidP="00F31831">
      <w:pPr>
        <w:pStyle w:val="Heading4"/>
        <w:numPr>
          <w:ilvl w:val="0"/>
          <w:numId w:val="15"/>
        </w:numPr>
        <w:shd w:val="clear" w:color="auto" w:fill="FFFFFF"/>
        <w:spacing w:before="240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0D7CC0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Scaling</w:t>
      </w:r>
    </w:p>
    <w:p w14:paraId="25B86725" w14:textId="77777777" w:rsidR="00F31831" w:rsidRPr="000D7CC0" w:rsidRDefault="00F31831" w:rsidP="00F31831">
      <w:pPr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F5AEB" w14:textId="77777777" w:rsidR="00F31831" w:rsidRPr="000D7CC0" w:rsidRDefault="00F31831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0E54806C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0D7CC0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0D7CC0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2C96B752" w14:textId="77777777" w:rsidR="00B54DA8" w:rsidRPr="000D7CC0" w:rsidRDefault="00B54DA8" w:rsidP="00AF451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0D7CC0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0D7CC0" w14:paraId="29CDFF68" w14:textId="77777777" w:rsidTr="00753D16">
        <w:tc>
          <w:tcPr>
            <w:tcW w:w="4508" w:type="dxa"/>
          </w:tcPr>
          <w:p w14:paraId="549403DA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0D7CC0" w14:paraId="36DB313D" w14:textId="77777777" w:rsidTr="00753D16">
        <w:tc>
          <w:tcPr>
            <w:tcW w:w="4508" w:type="dxa"/>
          </w:tcPr>
          <w:p w14:paraId="5ECBFD0A" w14:textId="04D45733" w:rsidR="00556401" w:rsidRPr="000D7CC0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0D7CC0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0D7CC0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0D7CC0" w14:paraId="6F4A3B98" w14:textId="77777777" w:rsidTr="00753D16">
        <w:tc>
          <w:tcPr>
            <w:tcW w:w="4508" w:type="dxa"/>
          </w:tcPr>
          <w:p w14:paraId="11FCB127" w14:textId="185CA221" w:rsidR="0079481E" w:rsidRPr="000D7CC0" w:rsidRDefault="00BD38A5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0D7CC0" w14:paraId="11AA9928" w14:textId="77777777" w:rsidTr="00753D16">
        <w:tc>
          <w:tcPr>
            <w:tcW w:w="4508" w:type="dxa"/>
          </w:tcPr>
          <w:p w14:paraId="0DDD1CA6" w14:textId="6C29D96A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4508" w:type="dxa"/>
          </w:tcPr>
          <w:p w14:paraId="69404D78" w14:textId="77777777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0D7CC0" w14:paraId="2A4A6A53" w14:textId="77777777" w:rsidTr="00753D16">
        <w:tc>
          <w:tcPr>
            <w:tcW w:w="4508" w:type="dxa"/>
          </w:tcPr>
          <w:p w14:paraId="58C24FFF" w14:textId="1C86B3F7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ignals</w:t>
            </w:r>
          </w:p>
        </w:tc>
        <w:tc>
          <w:tcPr>
            <w:tcW w:w="4508" w:type="dxa"/>
          </w:tcPr>
          <w:p w14:paraId="3183D9E1" w14:textId="360E4D1B" w:rsidR="0079481E" w:rsidRPr="000D7CC0" w:rsidRDefault="0079481E" w:rsidP="0079481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005FC6E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1F619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8F684" wp14:editId="676A9EED">
            <wp:extent cx="4676775" cy="69232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41" cy="69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2AC9" w14:textId="389C5AEE" w:rsidR="001F619F" w:rsidRDefault="001F619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0F04E0" w14:textId="77777777" w:rsidR="001F619F" w:rsidRDefault="001F619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1ED4A" w14:textId="77777777" w:rsidR="001F619F" w:rsidRDefault="001F619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A305FB" w14:textId="77777777" w:rsidR="001F619F" w:rsidRDefault="001F619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5932B4" w14:textId="11293D76" w:rsidR="001F619F" w:rsidRDefault="001F619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2FD3AC7" wp14:editId="23015441">
            <wp:extent cx="5724525" cy="16573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01B0D" w14:textId="4551CE25" w:rsidR="001F619F" w:rsidRPr="000D7CC0" w:rsidRDefault="001F619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37816F" wp14:editId="76FEB4ED">
            <wp:extent cx="4933007" cy="6924675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755AAA1B" w14:textId="7CCD638C" w:rsidR="00753D16" w:rsidRPr="000D7CC0" w:rsidRDefault="00466CDC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CB822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0D7CC0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0D7CC0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0D7CC0" w14:paraId="16338343" w14:textId="77777777" w:rsidTr="00AF4512">
        <w:tc>
          <w:tcPr>
            <w:tcW w:w="535" w:type="dxa"/>
          </w:tcPr>
          <w:p w14:paraId="6E038857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0D7CC0" w14:paraId="256FF6D3" w14:textId="77777777" w:rsidTr="00AF4512">
        <w:tc>
          <w:tcPr>
            <w:tcW w:w="535" w:type="dxa"/>
          </w:tcPr>
          <w:p w14:paraId="513F6C44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0D7CC0" w:rsidRDefault="001F619F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6" w:anchor=":~:text=FaceNet%20is%20a%20face%20recognition,of%20face%20recognition%20benchmark%20datasets.&amp;text=About%20the%20FaceNet%20face%20recognition,implementations%20and%20pre%2Dtrained%20models" w:history="1">
              <w:r w:rsidR="00753D16" w:rsidRPr="000D7CC0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0D7CC0" w14:paraId="16DED788" w14:textId="77777777" w:rsidTr="00AF4512">
        <w:tc>
          <w:tcPr>
            <w:tcW w:w="535" w:type="dxa"/>
          </w:tcPr>
          <w:p w14:paraId="535CC435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0D7CC0" w14:paraId="667F6616" w14:textId="77777777" w:rsidTr="00AF4512">
        <w:tc>
          <w:tcPr>
            <w:tcW w:w="535" w:type="dxa"/>
          </w:tcPr>
          <w:p w14:paraId="7DFF4A7A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0D7CC0" w14:paraId="07391FCD" w14:textId="77777777" w:rsidTr="00AF4512">
        <w:tc>
          <w:tcPr>
            <w:tcW w:w="535" w:type="dxa"/>
          </w:tcPr>
          <w:p w14:paraId="407C5939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7D77A384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71C8E78D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367FBF1" w14:textId="77777777" w:rsidR="00753D16" w:rsidRPr="000D7CC0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35FAFFDA" w:rsidR="00D3164F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41D501C6" w14:textId="50140347" w:rsidR="00AB099B" w:rsidRPr="00827265" w:rsidRDefault="00AB099B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27265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AB099B" w:rsidRPr="000D7CC0" w14:paraId="542D179C" w14:textId="77777777" w:rsidTr="00AB099B">
        <w:tc>
          <w:tcPr>
            <w:tcW w:w="2281" w:type="dxa"/>
          </w:tcPr>
          <w:p w14:paraId="23B1F0A2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0D7CC0" w14:paraId="123C8E1D" w14:textId="77777777" w:rsidTr="00AB099B">
        <w:tc>
          <w:tcPr>
            <w:tcW w:w="2281" w:type="dxa"/>
          </w:tcPr>
          <w:p w14:paraId="60EF9EBA" w14:textId="5F666D43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ves the r</w:t>
            </w:r>
            <w:r w:rsidRPr="00482EE0">
              <w:rPr>
                <w:rFonts w:ascii="Times New Roman" w:hAnsi="Times New Roman" w:cs="Times New Roman"/>
                <w:sz w:val="24"/>
                <w:szCs w:val="24"/>
              </w:rPr>
              <w:t>atio between the maximum possible power of a signal and the power of corrupting noise that affects the fidelity of its represent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41" w:type="dxa"/>
          </w:tcPr>
          <w:p w14:paraId="5C4D0819" w14:textId="10ABDE55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</w:tc>
      </w:tr>
      <w:tr w:rsidR="00AB099B" w:rsidRPr="000D7CC0" w14:paraId="00C29F07" w14:textId="77777777" w:rsidTr="00AB099B">
        <w:tc>
          <w:tcPr>
            <w:tcW w:w="2281" w:type="dxa"/>
          </w:tcPr>
          <w:p w14:paraId="382498A5" w14:textId="23CAB59B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482EE0">
              <w:rPr>
                <w:rFonts w:ascii="Times New Roman" w:hAnsi="Times New Roman" w:cs="Times New Roman"/>
                <w:sz w:val="24"/>
                <w:szCs w:val="24"/>
              </w:rPr>
              <w:t xml:space="preserve">easures the average squared difference between the estimated values and the actual value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</w:t>
            </w:r>
            <w:r w:rsidRPr="00482EE0">
              <w:rPr>
                <w:rFonts w:ascii="Times New Roman" w:hAnsi="Times New Roman" w:cs="Times New Roman"/>
                <w:sz w:val="24"/>
                <w:szCs w:val="24"/>
              </w:rPr>
              <w:t xml:space="preserve"> is a risk function, corresponding to the expected value of the squared error loss.</w:t>
            </w:r>
          </w:p>
        </w:tc>
        <w:tc>
          <w:tcPr>
            <w:tcW w:w="2341" w:type="dxa"/>
          </w:tcPr>
          <w:p w14:paraId="1DAC9451" w14:textId="5A445C34" w:rsidR="00AB099B" w:rsidRPr="000D7CC0" w:rsidRDefault="00482EE0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</w:tc>
      </w:tr>
      <w:tr w:rsidR="00AB099B" w:rsidRPr="000D7CC0" w14:paraId="6156A9FC" w14:textId="77777777" w:rsidTr="00AB099B">
        <w:tc>
          <w:tcPr>
            <w:tcW w:w="2281" w:type="dxa"/>
          </w:tcPr>
          <w:p w14:paraId="455B7A7A" w14:textId="52EE39BB" w:rsidR="00AB099B" w:rsidRPr="000D7CC0" w:rsidRDefault="0068033D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8033D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0D7CC0" w:rsidRDefault="00527A1C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Pr="00527A1C">
              <w:rPr>
                <w:rFonts w:ascii="Times New Roman" w:hAnsi="Times New Roman" w:cs="Times New Roman"/>
                <w:sz w:val="24"/>
                <w:szCs w:val="24"/>
              </w:rPr>
              <w:t>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722DC7CB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0D7CC0" w:rsidRDefault="008C72D7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47" w:history="1">
        <w:r w:rsidRPr="000D7CC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0D7CC0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0D7CC0">
        <w:rPr>
          <w:rFonts w:ascii="Times New Roman" w:hAnsi="Times New Roman" w:cs="Times New Roman"/>
        </w:rPr>
        <w:t xml:space="preserve"> </w:t>
      </w:r>
      <w:r w:rsidRPr="000D7CC0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0D7CC0" w14:paraId="03116AF2" w14:textId="77777777" w:rsidTr="00AB099B">
        <w:tc>
          <w:tcPr>
            <w:tcW w:w="1949" w:type="dxa"/>
          </w:tcPr>
          <w:p w14:paraId="6E5F7BF3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0D7CC0" w14:paraId="55C7313E" w14:textId="77777777" w:rsidTr="00AB099B">
        <w:tc>
          <w:tcPr>
            <w:tcW w:w="1949" w:type="dxa"/>
          </w:tcPr>
          <w:p w14:paraId="4E4088F9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7C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0D7CC0" w14:paraId="0F6C7FAC" w14:textId="77777777" w:rsidTr="00AB099B">
        <w:tc>
          <w:tcPr>
            <w:tcW w:w="1949" w:type="dxa"/>
          </w:tcPr>
          <w:p w14:paraId="55B8F34F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0D7CC0" w14:paraId="5D348F0A" w14:textId="77777777" w:rsidTr="00AB099B">
        <w:tc>
          <w:tcPr>
            <w:tcW w:w="1949" w:type="dxa"/>
          </w:tcPr>
          <w:p w14:paraId="506AAE58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0D7CC0" w14:paraId="2E921697" w14:textId="77777777" w:rsidTr="00AB099B">
        <w:tc>
          <w:tcPr>
            <w:tcW w:w="1949" w:type="dxa"/>
          </w:tcPr>
          <w:p w14:paraId="4460601A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0D7CC0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0D7CC0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0D7CC0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0D7CC0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0D7CC0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0D7CC0" w:rsidRDefault="001F619F" w:rsidP="00355BE0">
      <w:pPr>
        <w:jc w:val="both"/>
        <w:rPr>
          <w:rFonts w:ascii="Times New Roman" w:hAnsi="Times New Roman" w:cs="Times New Roman"/>
        </w:rPr>
      </w:pPr>
      <w:hyperlink r:id="rId48" w:tgtFrame="_blank" w:history="1">
        <w:r w:rsidR="002A6655" w:rsidRPr="000D7CC0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0D7CC0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0D7CC0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0D7CC0">
        <w:rPr>
          <w:rFonts w:ascii="Times New Roman" w:hAnsi="Times New Roman" w:cs="Times New Roman"/>
        </w:rPr>
        <w:t>]</w:t>
      </w:r>
    </w:p>
    <w:p w14:paraId="1E84DDFC" w14:textId="77777777" w:rsidR="002A6655" w:rsidRPr="000D7CC0" w:rsidRDefault="002A6655" w:rsidP="00355BE0">
      <w:pPr>
        <w:jc w:val="both"/>
        <w:rPr>
          <w:rFonts w:ascii="Times New Roman" w:hAnsi="Times New Roman" w:cs="Times New Roman"/>
        </w:rPr>
      </w:pPr>
      <w:r w:rsidRPr="000D7CC0">
        <w:rPr>
          <w:rFonts w:ascii="Times New Roman" w:hAnsi="Times New Roman" w:cs="Times New Roman"/>
        </w:rPr>
        <w:lastRenderedPageBreak/>
        <w:t>[Provide your inference for 10-rule]</w:t>
      </w:r>
    </w:p>
    <w:p w14:paraId="6A44C51E" w14:textId="77777777" w:rsidR="00D3164F" w:rsidRPr="000D7CC0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0D7CC0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49" w:tgtFrame="_blank" w:tooltip="https://github.com/overtunned/lane_detection/tree/main/dataset" w:history="1">
        <w:r w:rsidRPr="000D7CC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0" w:history="1">
        <w:r w:rsidRPr="000D7CC0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1" w:history="1">
        <w:r w:rsidRPr="000D7CC0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2" w:history="1">
        <w:proofErr w:type="spellStart"/>
        <w:r w:rsidRPr="000D7CC0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Pr="000D7CC0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3" w:history="1">
        <w:r w:rsidRPr="000D7CC0">
          <w:rPr>
            <w:rStyle w:val="Hyperlink"/>
            <w:rFonts w:ascii="Times New Roman" w:hAnsi="Times New Roman" w:cs="Times New Roman"/>
          </w:rPr>
          <w:t xml:space="preserve">Real-time detection of road lane-lines for autonomous </w:t>
        </w:r>
        <w:proofErr w:type="spellStart"/>
        <w:r w:rsidRPr="000D7CC0">
          <w:rPr>
            <w:rStyle w:val="Hyperlink"/>
            <w:rFonts w:ascii="Times New Roman" w:hAnsi="Times New Roman" w:cs="Times New Roman"/>
          </w:rPr>
          <w:t>driving</w:t>
        </w:r>
      </w:hyperlink>
      <w:proofErr w:type="spellEnd"/>
    </w:p>
    <w:p w14:paraId="1F28C735" w14:textId="77777777" w:rsidR="00E72A1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r w:rsidRPr="000D7CC0">
          <w:rPr>
            <w:rStyle w:val="Hyperlink"/>
            <w:rFonts w:ascii="Times New Roman" w:hAnsi="Times New Roman" w:cs="Times New Roman"/>
          </w:rPr>
          <w:t xml:space="preserve">Multi-Lane Detection and Tracking Using Vision for Traffic Situation </w:t>
        </w:r>
        <w:proofErr w:type="spellStart"/>
        <w:r w:rsidRPr="000D7CC0">
          <w:rPr>
            <w:rStyle w:val="Hyperlink"/>
            <w:rFonts w:ascii="Times New Roman" w:hAnsi="Times New Roman" w:cs="Times New Roman"/>
          </w:rPr>
          <w:t>Awareness</w:t>
        </w:r>
      </w:hyperlink>
      <w:proofErr w:type="spellEnd"/>
    </w:p>
    <w:p w14:paraId="34C1E027" w14:textId="1513441D" w:rsidR="008C72D7" w:rsidRPr="000D7CC0" w:rsidRDefault="00E72A17" w:rsidP="00E72A1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5" w:anchor=":~:text=Vehicle%20tracking%20has%20been%20performed,using%20adaptive%20background%20subtraction%20technique." w:history="1">
        <w:r w:rsidRPr="000D7CC0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0D7C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9"/>
  </w:num>
  <w:num w:numId="4">
    <w:abstractNumId w:val="14"/>
  </w:num>
  <w:num w:numId="5">
    <w:abstractNumId w:val="6"/>
  </w:num>
  <w:num w:numId="6">
    <w:abstractNumId w:val="16"/>
  </w:num>
  <w:num w:numId="7">
    <w:abstractNumId w:val="7"/>
  </w:num>
  <w:num w:numId="8">
    <w:abstractNumId w:val="2"/>
  </w:num>
  <w:num w:numId="9">
    <w:abstractNumId w:val="10"/>
  </w:num>
  <w:num w:numId="10">
    <w:abstractNumId w:val="4"/>
  </w:num>
  <w:num w:numId="11">
    <w:abstractNumId w:val="0"/>
  </w:num>
  <w:num w:numId="12">
    <w:abstractNumId w:val="13"/>
  </w:num>
  <w:num w:numId="13">
    <w:abstractNumId w:val="1"/>
  </w:num>
  <w:num w:numId="14">
    <w:abstractNumId w:val="3"/>
  </w:num>
  <w:num w:numId="15">
    <w:abstractNumId w:val="12"/>
  </w:num>
  <w:num w:numId="16">
    <w:abstractNumId w:val="15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rAUAOdSMgSwAAAA="/>
  </w:docVars>
  <w:rsids>
    <w:rsidRoot w:val="00D3164F"/>
    <w:rsid w:val="000D7CC0"/>
    <w:rsid w:val="001F619F"/>
    <w:rsid w:val="002516B3"/>
    <w:rsid w:val="00293C3D"/>
    <w:rsid w:val="002A6655"/>
    <w:rsid w:val="002F11E3"/>
    <w:rsid w:val="00355BE0"/>
    <w:rsid w:val="0036392F"/>
    <w:rsid w:val="003E480D"/>
    <w:rsid w:val="00466CDC"/>
    <w:rsid w:val="00482EE0"/>
    <w:rsid w:val="004C4F8B"/>
    <w:rsid w:val="004E1557"/>
    <w:rsid w:val="005226F4"/>
    <w:rsid w:val="00527A1C"/>
    <w:rsid w:val="00556401"/>
    <w:rsid w:val="005D73AA"/>
    <w:rsid w:val="00620EAE"/>
    <w:rsid w:val="0068033D"/>
    <w:rsid w:val="006C0ACF"/>
    <w:rsid w:val="00753D16"/>
    <w:rsid w:val="0079122B"/>
    <w:rsid w:val="0079481E"/>
    <w:rsid w:val="007C2B5C"/>
    <w:rsid w:val="00827265"/>
    <w:rsid w:val="00864732"/>
    <w:rsid w:val="008C72D7"/>
    <w:rsid w:val="00A347AC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54DA8"/>
    <w:rsid w:val="00BD38A5"/>
    <w:rsid w:val="00C658A2"/>
    <w:rsid w:val="00C97EE6"/>
    <w:rsid w:val="00CE2D1C"/>
    <w:rsid w:val="00D3164F"/>
    <w:rsid w:val="00E379A5"/>
    <w:rsid w:val="00E72A17"/>
    <w:rsid w:val="00F31831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hyperlink" Target="https://developer.ibm.com/technologies/artificial-intelligence/articles/cc-machine-learning-deep-learning-architectures/" TargetMode="External"/><Relationship Id="rId50" Type="http://schemas.openxmlformats.org/officeDocument/2006/relationships/hyperlink" Target="https://github.com/rslim087a/road-video" TargetMode="External"/><Relationship Id="rId55" Type="http://schemas.openxmlformats.org/officeDocument/2006/relationships/hyperlink" Target="https://link.springer.com/chapter/10.1007/978-981-15-0633-8_156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s://machinelearningmastery.com/how-to-develop-a-face-recognition-system-using-facenet-in-keras-and-an-svm-classifier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hyperlink" Target="https://ieeexplore.ieee.org/document/9253415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yperlink" Target="https://www.researchgate.net/publication/331478663_Real-Time_Detection_of_Road_Lane-Lines_for_Autonomous_Driving" TargetMode="Externa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jpeg"/><Relationship Id="rId49" Type="http://schemas.openxmlformats.org/officeDocument/2006/relationships/hyperlink" Target="https://github.com/overtunned/lane_detection/tree/main/Dataset" TargetMode="External"/><Relationship Id="rId57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yperlink" Target="https://xingangpan.github.io/projects/CULane.html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hyperlink" Target="https://lionbridge.ai/training-data-guide/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github.com/rslim087a/road-image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24</Pages>
  <Words>1125</Words>
  <Characters>641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38</cp:revision>
  <dcterms:created xsi:type="dcterms:W3CDTF">2021-05-16T06:27:00Z</dcterms:created>
  <dcterms:modified xsi:type="dcterms:W3CDTF">2021-05-19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